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CellMar>
          <w:top w:w="15" w:type="dxa"/>
          <w:left w:w="15" w:type="dxa"/>
          <w:bottom w:w="15" w:type="dxa"/>
          <w:right w:w="15" w:type="dxa"/>
        </w:tblCellMar>
        <w:tblLook w:val="04A0" w:firstRow="1" w:lastRow="0" w:firstColumn="1" w:lastColumn="0" w:noHBand="0" w:noVBand="1"/>
      </w:tblPr>
      <w:tblGrid>
        <w:gridCol w:w="3156"/>
        <w:gridCol w:w="5326"/>
      </w:tblGrid>
      <w:tr w:rsidR="008A66A1" w:rsidRPr="008A66A1" w:rsidTr="008A66A1">
        <w:tc>
          <w:tcPr>
            <w:tcW w:w="0" w:type="auto"/>
            <w:tcBorders>
              <w:bottom w:val="single" w:sz="18" w:space="0" w:color="000000"/>
            </w:tcBorders>
            <w:tcMar>
              <w:top w:w="0" w:type="dxa"/>
              <w:left w:w="108" w:type="dxa"/>
              <w:bottom w:w="0" w:type="dxa"/>
              <w:right w:w="108" w:type="dxa"/>
            </w:tcMar>
            <w:hideMark/>
          </w:tcPr>
          <w:p w:rsidR="008A66A1" w:rsidRPr="008A66A1" w:rsidRDefault="008A66A1" w:rsidP="008A66A1">
            <w:pPr>
              <w:spacing w:before="720" w:after="120" w:line="240" w:lineRule="auto"/>
              <w:rPr>
                <w:rFonts w:ascii="Times New Roman" w:eastAsia="Times New Roman" w:hAnsi="Times New Roman" w:cs="Times New Roman"/>
                <w:sz w:val="24"/>
                <w:szCs w:val="24"/>
              </w:rPr>
            </w:pPr>
            <w:r w:rsidRPr="008A66A1">
              <w:rPr>
                <w:rFonts w:ascii="Cabin" w:eastAsia="Times New Roman" w:hAnsi="Cabin" w:cs="Times New Roman"/>
                <w:noProof/>
                <w:color w:val="000000"/>
                <w:sz w:val="24"/>
                <w:szCs w:val="24"/>
              </w:rPr>
              <w:drawing>
                <wp:inline distT="0" distB="0" distL="0" distR="0" wp14:anchorId="55EF21E4" wp14:editId="64C08E3C">
                  <wp:extent cx="1866900" cy="565150"/>
                  <wp:effectExtent l="0" t="0" r="0" b="6350"/>
                  <wp:docPr id="1" name="Picture 1" descr="https://lh5.googleusercontent.com/Gc3SOzWS-ERPQSQA9GrR1TkYHkgeLpDqc0UAnvU4HCkZyDcUwu8WS6Ru5Enuq094nBWyz7Nrtt5qs3kc3EFFmjscz1XTdZxddeukYI7Ux-NQVlcZsaA7wSia_Gtjcu6NrPf3K6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Gc3SOzWS-ERPQSQA9GrR1TkYHkgeLpDqc0UAnvU4HCkZyDcUwu8WS6Ru5Enuq094nBWyz7Nrtt5qs3kc3EFFmjscz1XTdZxddeukYI7Ux-NQVlcZsaA7wSia_Gtjcu6NrPf3K6cX"/>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66900" cy="565150"/>
                          </a:xfrm>
                          <a:prstGeom prst="rect">
                            <a:avLst/>
                          </a:prstGeom>
                          <a:noFill/>
                          <a:ln>
                            <a:noFill/>
                          </a:ln>
                        </pic:spPr>
                      </pic:pic>
                    </a:graphicData>
                  </a:graphic>
                </wp:inline>
              </w:drawing>
            </w:r>
          </w:p>
        </w:tc>
        <w:tc>
          <w:tcPr>
            <w:tcW w:w="0" w:type="auto"/>
            <w:tcBorders>
              <w:bottom w:val="single" w:sz="18" w:space="0" w:color="000000"/>
            </w:tcBorders>
            <w:tcMar>
              <w:top w:w="0" w:type="dxa"/>
              <w:left w:w="108" w:type="dxa"/>
              <w:bottom w:w="0" w:type="dxa"/>
              <w:right w:w="108" w:type="dxa"/>
            </w:tcMar>
            <w:hideMark/>
          </w:tcPr>
          <w:p w:rsidR="008A66A1" w:rsidRPr="008A66A1" w:rsidRDefault="00DE4085" w:rsidP="008A66A1">
            <w:pPr>
              <w:spacing w:before="720" w:after="0" w:line="240" w:lineRule="auto"/>
              <w:jc w:val="center"/>
              <w:rPr>
                <w:rFonts w:ascii="Times New Roman" w:eastAsia="Times New Roman" w:hAnsi="Times New Roman" w:cs="Times New Roman"/>
                <w:sz w:val="24"/>
                <w:szCs w:val="24"/>
              </w:rPr>
            </w:pPr>
            <w:r>
              <w:rPr>
                <w:rFonts w:ascii="Cabin" w:eastAsia="Times New Roman" w:hAnsi="Cabin" w:cs="Times New Roman"/>
                <w:b/>
                <w:bCs/>
                <w:color w:val="000000"/>
                <w:sz w:val="36"/>
                <w:szCs w:val="36"/>
              </w:rPr>
              <w:t>2018</w:t>
            </w:r>
            <w:r w:rsidR="008A66A1" w:rsidRPr="008A66A1">
              <w:rPr>
                <w:rFonts w:ascii="Cabin" w:eastAsia="Times New Roman" w:hAnsi="Cabin" w:cs="Times New Roman"/>
                <w:b/>
                <w:bCs/>
                <w:color w:val="000000"/>
                <w:sz w:val="36"/>
                <w:szCs w:val="36"/>
              </w:rPr>
              <w:t xml:space="preserve"> – 201</w:t>
            </w:r>
            <w:r>
              <w:rPr>
                <w:rFonts w:ascii="Cabin" w:eastAsia="Times New Roman" w:hAnsi="Cabin" w:cs="Times New Roman"/>
                <w:b/>
                <w:bCs/>
                <w:color w:val="000000"/>
                <w:sz w:val="36"/>
                <w:szCs w:val="36"/>
              </w:rPr>
              <w:t>9</w:t>
            </w:r>
          </w:p>
          <w:p w:rsidR="008A66A1" w:rsidRPr="008A66A1" w:rsidRDefault="008A66A1" w:rsidP="008A66A1">
            <w:pPr>
              <w:spacing w:after="0" w:line="240" w:lineRule="auto"/>
              <w:jc w:val="center"/>
              <w:rPr>
                <w:rFonts w:ascii="Times New Roman" w:eastAsia="Times New Roman" w:hAnsi="Times New Roman" w:cs="Times New Roman"/>
                <w:sz w:val="24"/>
                <w:szCs w:val="24"/>
              </w:rPr>
            </w:pPr>
            <w:r w:rsidRPr="008A66A1">
              <w:rPr>
                <w:rFonts w:ascii="Cabin" w:eastAsia="Times New Roman" w:hAnsi="Cabin" w:cs="Times New Roman"/>
                <w:b/>
                <w:bCs/>
                <w:color w:val="000000"/>
                <w:sz w:val="36"/>
                <w:szCs w:val="36"/>
              </w:rPr>
              <w:t>Consent to Treatment of a Minor</w:t>
            </w:r>
          </w:p>
        </w:tc>
      </w:tr>
    </w:tbl>
    <w:p w:rsidR="008A66A1" w:rsidRDefault="008A66A1" w:rsidP="008A66A1"/>
    <w:p w:rsidR="008A66A1" w:rsidRDefault="008A66A1" w:rsidP="008A66A1"/>
    <w:p w:rsidR="008A66A1" w:rsidRDefault="008A66A1" w:rsidP="008A66A1">
      <w:r>
        <w:t>Student Name: _________________________________________________</w:t>
      </w:r>
    </w:p>
    <w:p w:rsidR="008A66A1" w:rsidRDefault="008A66A1" w:rsidP="008A66A1"/>
    <w:p w:rsidR="008A66A1" w:rsidRDefault="008A66A1" w:rsidP="008A66A1">
      <w:r>
        <w:t>Date of Birth: ___________________              Grade: __________________</w:t>
      </w:r>
    </w:p>
    <w:p w:rsidR="008A66A1" w:rsidRDefault="008A66A1" w:rsidP="008A66A1"/>
    <w:p w:rsidR="008A66A1" w:rsidRDefault="008A66A1" w:rsidP="008A66A1">
      <w:r>
        <w:t xml:space="preserve">I give consent to the School Nurse, Athletics Nurse and first aid personnel to treat my child for injury or illness pursuant to the standing orders issued by our school physician, and within the scope of the New Jersey Nursing Practices Act, N.J.S.A. 45:11-23 et seq., and the New Jersey Athletic Training Licensure Act, N.J.S.A. 45:9-37.35 et seq. and to share my child’s specific health information, if necessary, among medical staff and administration. </w:t>
      </w:r>
    </w:p>
    <w:p w:rsidR="008A66A1" w:rsidRDefault="008A66A1" w:rsidP="008A66A1"/>
    <w:p w:rsidR="008A66A1" w:rsidRDefault="008A66A1" w:rsidP="008A66A1"/>
    <w:p w:rsidR="008A66A1" w:rsidRDefault="008A66A1" w:rsidP="008A66A1"/>
    <w:p w:rsidR="008A66A1" w:rsidRDefault="008A66A1" w:rsidP="008A66A1">
      <w:r>
        <w:t>________________________________            _______________________________        </w:t>
      </w:r>
    </w:p>
    <w:p w:rsidR="008A66A1" w:rsidRDefault="008A66A1" w:rsidP="008A66A1">
      <w:r>
        <w:t xml:space="preserve">Parent/ Guardian Signature                                 </w:t>
      </w:r>
      <w:r>
        <w:tab/>
        <w:t>Print Name                     </w:t>
      </w:r>
    </w:p>
    <w:p w:rsidR="008A66A1" w:rsidRDefault="008A66A1" w:rsidP="008A66A1"/>
    <w:p w:rsidR="008A66A1" w:rsidRDefault="008A66A1" w:rsidP="008A66A1"/>
    <w:p w:rsidR="008A66A1" w:rsidRDefault="008A66A1" w:rsidP="008A66A1"/>
    <w:p w:rsidR="008A66A1" w:rsidRDefault="008A66A1" w:rsidP="008A66A1">
      <w:r>
        <w:t>________________________________            _______________________________</w:t>
      </w:r>
    </w:p>
    <w:p w:rsidR="008A66A1" w:rsidRDefault="008A66A1" w:rsidP="008A66A1">
      <w:r>
        <w:t xml:space="preserve">Relationship                                        </w:t>
      </w:r>
      <w:r>
        <w:tab/>
      </w:r>
      <w:r>
        <w:tab/>
        <w:t xml:space="preserve">Date    </w:t>
      </w:r>
    </w:p>
    <w:p w:rsidR="008A66A1" w:rsidRDefault="008A66A1" w:rsidP="008A66A1"/>
    <w:p w:rsidR="008A66A1" w:rsidRDefault="008A66A1" w:rsidP="008A66A1"/>
    <w:p w:rsidR="008A66A1" w:rsidRDefault="008A66A1" w:rsidP="008A66A1"/>
    <w:p w:rsidR="008A66A1" w:rsidRDefault="008A66A1" w:rsidP="008A66A1"/>
    <w:p w:rsidR="00AA4EB6" w:rsidRDefault="00DE4085" w:rsidP="008A66A1">
      <w:r>
        <w:t>04/2018</w:t>
      </w:r>
      <w:bookmarkStart w:id="0" w:name="_GoBack"/>
      <w:bookmarkEnd w:id="0"/>
    </w:p>
    <w:sectPr w:rsidR="00AA4E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bi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DS3NLI0sDCytDRW0lEKTi0uzszPAykwrAUAZ9mqEiwAAAA="/>
  </w:docVars>
  <w:rsids>
    <w:rsidRoot w:val="008A66A1"/>
    <w:rsid w:val="008A66A1"/>
    <w:rsid w:val="00AA4EB6"/>
    <w:rsid w:val="00DE4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792E7"/>
  <w15:chartTrackingRefBased/>
  <w15:docId w15:val="{01BDCB50-BF8A-4B04-AAAA-80B181AE3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862557">
      <w:bodyDiv w:val="1"/>
      <w:marLeft w:val="0"/>
      <w:marRight w:val="0"/>
      <w:marTop w:val="0"/>
      <w:marBottom w:val="0"/>
      <w:divBdr>
        <w:top w:val="none" w:sz="0" w:space="0" w:color="auto"/>
        <w:left w:val="none" w:sz="0" w:space="0" w:color="auto"/>
        <w:bottom w:val="none" w:sz="0" w:space="0" w:color="auto"/>
        <w:right w:val="none" w:sz="0" w:space="0" w:color="auto"/>
      </w:divBdr>
      <w:divsChild>
        <w:div w:id="1360203732">
          <w:marLeft w:val="-9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r Jennings</dc:creator>
  <cp:keywords/>
  <dc:description/>
  <cp:lastModifiedBy>Jamar Jennings</cp:lastModifiedBy>
  <cp:revision>2</cp:revision>
  <dcterms:created xsi:type="dcterms:W3CDTF">2018-07-18T18:24:00Z</dcterms:created>
  <dcterms:modified xsi:type="dcterms:W3CDTF">2018-07-18T18:24:00Z</dcterms:modified>
</cp:coreProperties>
</file>